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153EC4" w14:textId="77777777" w:rsidR="00D547D5" w:rsidRPr="00933381" w:rsidRDefault="00775FCB" w:rsidP="000326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33381">
        <w:rPr>
          <w:rFonts w:ascii="Times New Roman" w:hAnsi="Times New Roman" w:cs="Times New Roman"/>
          <w:b/>
          <w:sz w:val="24"/>
          <w:szCs w:val="24"/>
        </w:rPr>
        <w:t>ŽIVOTOPIS</w:t>
      </w:r>
    </w:p>
    <w:p w14:paraId="0D15A3C6" w14:textId="77777777" w:rsidR="00B816C0" w:rsidRPr="00933381" w:rsidRDefault="00B816C0" w:rsidP="0003263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riekatabuky"/>
        <w:tblW w:w="974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686"/>
        <w:gridCol w:w="6060"/>
      </w:tblGrid>
      <w:tr w:rsidR="00775FCB" w:rsidRPr="00933381" w14:paraId="5E698502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123889BF" w14:textId="77777777" w:rsidR="00775FCB" w:rsidRPr="00933381" w:rsidRDefault="00775FCB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Meno a priezvisko, rodné priezvisko, titul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1E091B50" w14:textId="1BD9856F" w:rsidR="00775FCB" w:rsidRPr="00933381" w:rsidRDefault="00A750F0" w:rsidP="008805E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c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. Ing. Meno Priezvisko, PhD.</w:t>
            </w:r>
          </w:p>
        </w:tc>
      </w:tr>
      <w:tr w:rsidR="00775FCB" w:rsidRPr="00933381" w14:paraId="21616819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1120795E" w14:textId="24F0A362" w:rsidR="00775FCB" w:rsidRPr="00933381" w:rsidRDefault="001804E6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átum</w:t>
            </w:r>
            <w:r w:rsidR="00775FC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a miesto narodenia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25DCC43F" w14:textId="0FA691BF" w:rsidR="00775FCB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XXX</w:t>
            </w:r>
            <w:r w:rsidR="00775FC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E30225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esto</w:t>
            </w:r>
            <w:r w:rsidR="00E30225">
              <w:rPr>
                <w:rFonts w:ascii="Times New Roman" w:hAnsi="Times New Roman" w:cs="Times New Roman"/>
                <w:sz w:val="20"/>
                <w:szCs w:val="20"/>
              </w:rPr>
              <w:t xml:space="preserve"> narodenia</w:t>
            </w:r>
          </w:p>
        </w:tc>
      </w:tr>
      <w:tr w:rsidR="002A55B1" w:rsidRPr="00933381" w14:paraId="5F86B9D5" w14:textId="77777777" w:rsidTr="00B468AA">
        <w:trPr>
          <w:trHeight w:val="1838"/>
        </w:trPr>
        <w:tc>
          <w:tcPr>
            <w:tcW w:w="3686" w:type="dxa"/>
            <w:tcMar>
              <w:top w:w="28" w:type="dxa"/>
              <w:bottom w:w="28" w:type="dxa"/>
            </w:tcMar>
          </w:tcPr>
          <w:p w14:paraId="30E35E4D" w14:textId="77777777" w:rsidR="002A55B1" w:rsidRPr="00933381" w:rsidRDefault="002A55B1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Vysokoškolské vzdelanie a ďalší akademický rast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1DA573EF" w14:textId="1EAA36E8" w:rsidR="002A55B1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  <w:p w14:paraId="6F5D67FF" w14:textId="71D9DB3F" w:rsidR="002A55B1" w:rsidRPr="00933381" w:rsidRDefault="009A210A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ocent v odbore 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....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177F187" w14:textId="22577CB4" w:rsidR="002A55B1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ok 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179B9B7" w14:textId="7D151391" w:rsidR="002A55B1" w:rsidRPr="00933381" w:rsidRDefault="009A210A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oktor 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="007564F2">
              <w:rPr>
                <w:rFonts w:ascii="Times New Roman" w:hAnsi="Times New Roman" w:cs="Times New Roman"/>
                <w:sz w:val="20"/>
                <w:szCs w:val="20"/>
              </w:rPr>
              <w:t>o vednom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odbore 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...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7EE0A8C" w14:textId="08C07F37" w:rsidR="002A55B1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1652ED9" w14:textId="77777777" w:rsidR="002F7CE0" w:rsidRDefault="009A210A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nžinier v študijnom odbore 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...</w:t>
            </w:r>
            <w:r w:rsidR="002A55B1" w:rsidRPr="009333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1C319EC" w14:textId="77777777" w:rsidR="004A3F70" w:rsidRPr="00933381" w:rsidRDefault="004A3F70" w:rsidP="004A3F7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ok </w:t>
            </w:r>
          </w:p>
          <w:p w14:paraId="47C50828" w14:textId="295B4170" w:rsidR="004A3F70" w:rsidRDefault="004A3F70" w:rsidP="004A3F70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kalár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v študijnom odbor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..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217A0F6" w14:textId="2DD7B845" w:rsidR="004A3F70" w:rsidRPr="00933381" w:rsidRDefault="004A3F70" w:rsidP="004A3F70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55B1" w:rsidRPr="00933381" w14:paraId="6B18FF78" w14:textId="77777777" w:rsidTr="00B468AA">
        <w:trPr>
          <w:trHeight w:val="1837"/>
        </w:trPr>
        <w:tc>
          <w:tcPr>
            <w:tcW w:w="3686" w:type="dxa"/>
            <w:tcMar>
              <w:top w:w="28" w:type="dxa"/>
              <w:bottom w:w="28" w:type="dxa"/>
            </w:tcMar>
          </w:tcPr>
          <w:p w14:paraId="4E9410A0" w14:textId="09E42749" w:rsidR="002A55B1" w:rsidRPr="00933381" w:rsidRDefault="00C86E90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Ďalšie vzdelávanie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44B4C99E" w14:textId="5EE1AC1C" w:rsidR="00C86E90" w:rsidRDefault="00C86E90" w:rsidP="000A22A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  <w:p w14:paraId="418DBA73" w14:textId="3409FF47" w:rsidR="00C86E90" w:rsidRDefault="00C86E90" w:rsidP="00C86E90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oplnkové pedagogické štúdiumu .... </w:t>
            </w:r>
          </w:p>
          <w:p w14:paraId="214E985A" w14:textId="10C3DAFD" w:rsidR="000A22AB" w:rsidRPr="00933381" w:rsidRDefault="0076762D" w:rsidP="000A22A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  <w:p w14:paraId="6F4787C1" w14:textId="7C7818DD" w:rsidR="000A22AB" w:rsidRDefault="000A22AB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Školenie a získanie c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ertifiká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...</w:t>
            </w:r>
            <w:r w:rsidR="00663A86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262FD7FF" w14:textId="1009B606" w:rsidR="007C0554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  <w:p w14:paraId="468D820B" w14:textId="30796005" w:rsidR="007C0554" w:rsidRPr="00933381" w:rsidRDefault="009A210A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7C0554" w:rsidRPr="00933381">
              <w:rPr>
                <w:rFonts w:ascii="Times New Roman" w:hAnsi="Times New Roman" w:cs="Times New Roman"/>
                <w:sz w:val="20"/>
                <w:szCs w:val="20"/>
              </w:rPr>
              <w:t>ertifikát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..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DC2CD51" w14:textId="17F5AA54" w:rsidR="007C0554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ok 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54B76C9" w14:textId="67C819A6" w:rsidR="002F7CE0" w:rsidRPr="00933381" w:rsidRDefault="007C0554" w:rsidP="00DC56AE">
            <w:pPr>
              <w:ind w:left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Kurz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...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775FCB" w:rsidRPr="00933381" w14:paraId="7C5ED991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390D8193" w14:textId="77777777" w:rsidR="00775FCB" w:rsidRPr="00933381" w:rsidRDefault="00C062D9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Priebeh zamestnaní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5630BC4B" w14:textId="5205E477" w:rsidR="00021284" w:rsidRPr="00933381" w:rsidRDefault="0076762D" w:rsidP="0002128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021284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74ED9" w:rsidRPr="00933381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021284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súčasnosť</w:t>
            </w:r>
          </w:p>
          <w:p w14:paraId="26B4658F" w14:textId="58D8DB90" w:rsidR="00021284" w:rsidRPr="00933381" w:rsidRDefault="00DC56AE" w:rsidP="0002128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9A210A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021284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ocent, </w:t>
            </w:r>
            <w:r w:rsidR="003925A0" w:rsidRPr="0093338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0500A3">
              <w:rPr>
                <w:rFonts w:ascii="Times New Roman" w:hAnsi="Times New Roman" w:cs="Times New Roman"/>
                <w:sz w:val="20"/>
                <w:szCs w:val="20"/>
              </w:rPr>
              <w:t>BERG</w:t>
            </w:r>
            <w:r w:rsidR="003925A0" w:rsidRPr="00933381">
              <w:rPr>
                <w:rFonts w:ascii="Times New Roman" w:hAnsi="Times New Roman" w:cs="Times New Roman"/>
                <w:sz w:val="20"/>
                <w:szCs w:val="20"/>
              </w:rPr>
              <w:t>, Technická univerzita v Košiciach</w:t>
            </w:r>
          </w:p>
          <w:p w14:paraId="5124A1C5" w14:textId="47CB1873" w:rsidR="00C062D9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9B1A2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9B1A2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55EE567" w14:textId="724A79DC" w:rsidR="00773E49" w:rsidRPr="00933381" w:rsidRDefault="00DC56AE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9A210A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773E49" w:rsidRPr="00933381">
              <w:rPr>
                <w:rFonts w:ascii="Times New Roman" w:hAnsi="Times New Roman" w:cs="Times New Roman"/>
                <w:sz w:val="20"/>
                <w:szCs w:val="20"/>
              </w:rPr>
              <w:t>dborný asistent</w:t>
            </w:r>
            <w:r w:rsidR="003B38DE" w:rsidRPr="0093338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773E49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925A0" w:rsidRPr="0093338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0500A3">
              <w:rPr>
                <w:rFonts w:ascii="Times New Roman" w:hAnsi="Times New Roman" w:cs="Times New Roman"/>
                <w:sz w:val="20"/>
                <w:szCs w:val="20"/>
              </w:rPr>
              <w:t>BERG</w:t>
            </w:r>
            <w:r w:rsidR="003925A0" w:rsidRPr="00933381">
              <w:rPr>
                <w:rFonts w:ascii="Times New Roman" w:hAnsi="Times New Roman" w:cs="Times New Roman"/>
                <w:sz w:val="20"/>
                <w:szCs w:val="20"/>
              </w:rPr>
              <w:t>, Technická univerzita v Košiciach</w:t>
            </w:r>
          </w:p>
          <w:p w14:paraId="40A20569" w14:textId="7C44A104" w:rsidR="00C062D9" w:rsidRPr="00933381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9B1A2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9B1A2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  <w:r w:rsidR="00DC56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C1568B6" w14:textId="4C951EEB" w:rsidR="00C062D9" w:rsidRPr="00933381" w:rsidRDefault="00DC56AE" w:rsidP="000500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="009A210A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C062D9" w:rsidRPr="00933381">
              <w:rPr>
                <w:rFonts w:ascii="Times New Roman" w:hAnsi="Times New Roman" w:cs="Times New Roman"/>
                <w:sz w:val="20"/>
                <w:szCs w:val="20"/>
              </w:rPr>
              <w:t>racovník vedy a</w:t>
            </w:r>
            <w:r w:rsidR="003B38DE" w:rsidRPr="00933381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C062D9" w:rsidRPr="00933381">
              <w:rPr>
                <w:rFonts w:ascii="Times New Roman" w:hAnsi="Times New Roman" w:cs="Times New Roman"/>
                <w:sz w:val="20"/>
                <w:szCs w:val="20"/>
              </w:rPr>
              <w:t>výskumu</w:t>
            </w:r>
            <w:r w:rsidR="003B38DE" w:rsidRPr="0093338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062D9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925A0" w:rsidRPr="0093338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0500A3">
              <w:rPr>
                <w:rFonts w:ascii="Times New Roman" w:hAnsi="Times New Roman" w:cs="Times New Roman"/>
                <w:sz w:val="20"/>
                <w:szCs w:val="20"/>
              </w:rPr>
              <w:t>BERG</w:t>
            </w:r>
            <w:r w:rsidR="003925A0" w:rsidRPr="00933381">
              <w:rPr>
                <w:rFonts w:ascii="Times New Roman" w:hAnsi="Times New Roman" w:cs="Times New Roman"/>
                <w:sz w:val="20"/>
                <w:szCs w:val="20"/>
              </w:rPr>
              <w:t>, Technická univerzita v Košiciach</w:t>
            </w:r>
            <w:r w:rsidR="00C062D9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775FCB" w:rsidRPr="00933381" w14:paraId="0271AB26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5DCD8C81" w14:textId="77777777" w:rsidR="00775FCB" w:rsidRPr="00933381" w:rsidRDefault="008D15D4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Priebeh pedagogickej činnosti</w:t>
            </w:r>
          </w:p>
          <w:p w14:paraId="31942261" w14:textId="77777777" w:rsidR="008D15D4" w:rsidRPr="00933381" w:rsidRDefault="008D15D4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(pracovisko/predmety)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2E2E8DA7" w14:textId="6D183687" w:rsidR="004B7B7C" w:rsidRPr="0076762D" w:rsidRDefault="00E57C84" w:rsidP="00032639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>Počas svojho pôsobenia na Fakulte baníctva, ekológie, riadenia a</w:t>
            </w:r>
            <w:r w:rsidR="002D2D12"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> </w:t>
            </w:r>
            <w:r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>geotechnológií</w:t>
            </w:r>
            <w:r w:rsidR="002D2D12"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>,</w:t>
            </w:r>
            <w:r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Technick</w:t>
            </w:r>
            <w:r w:rsidR="002D2D12"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>á</w:t>
            </w:r>
            <w:r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univerzit</w:t>
            </w:r>
            <w:r w:rsidR="002D2D12"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>a</w:t>
            </w:r>
            <w:r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 Košiciach zabezpečoval výučbu v </w:t>
            </w:r>
            <w:r w:rsidR="0076762D" w:rsidRPr="0076762D">
              <w:rPr>
                <w:rFonts w:ascii="Times New Roman" w:hAnsi="Times New Roman" w:cs="Times New Roman"/>
                <w:b/>
                <w:sz w:val="20"/>
                <w:szCs w:val="20"/>
              </w:rPr>
              <w:t>XY</w:t>
            </w:r>
            <w:r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edmetoch s celkovým počtom </w:t>
            </w:r>
            <w:r w:rsidR="0076762D" w:rsidRPr="0076762D">
              <w:rPr>
                <w:rFonts w:ascii="Times New Roman" w:hAnsi="Times New Roman" w:cs="Times New Roman"/>
                <w:b/>
                <w:sz w:val="20"/>
                <w:szCs w:val="20"/>
              </w:rPr>
              <w:t>XY</w:t>
            </w:r>
            <w:r w:rsidRPr="0076762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odučených semestrov: </w:t>
            </w:r>
          </w:p>
          <w:p w14:paraId="301E1174" w14:textId="77777777" w:rsidR="00E57C84" w:rsidRPr="00933381" w:rsidRDefault="00E57C84" w:rsidP="0003263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04EEE2E" w14:textId="561B8C8B" w:rsidR="00E57C84" w:rsidRPr="00933381" w:rsidRDefault="00E57C84" w:rsidP="00E57C8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1. 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Matematika</w:t>
            </w:r>
            <w:r w:rsidR="00C036EE">
              <w:rPr>
                <w:rFonts w:ascii="Times New Roman" w:hAnsi="Times New Roman" w:cs="Times New Roman"/>
                <w:sz w:val="20"/>
                <w:szCs w:val="20"/>
              </w:rPr>
              <w:t>, rok od – rok do</w:t>
            </w:r>
            <w:r w:rsidR="001804E6">
              <w:rPr>
                <w:rFonts w:ascii="Times New Roman" w:hAnsi="Times New Roman" w:cs="Times New Roman"/>
                <w:sz w:val="20"/>
                <w:szCs w:val="20"/>
              </w:rPr>
              <w:t>, P, C</w:t>
            </w:r>
          </w:p>
          <w:p w14:paraId="1F73F7FD" w14:textId="79EBA2FC" w:rsidR="00E57C84" w:rsidRDefault="00E57C84" w:rsidP="00DB4C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="00DB4CBD" w:rsidRPr="0093338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1A03F0" w:rsidRPr="00933381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Algoritmizácia</w:t>
            </w:r>
            <w:r w:rsidR="00C036EE">
              <w:rPr>
                <w:rFonts w:ascii="Times New Roman" w:hAnsi="Times New Roman" w:cs="Times New Roman"/>
                <w:sz w:val="20"/>
                <w:szCs w:val="20"/>
              </w:rPr>
              <w:t>, rok od – rok do</w:t>
            </w:r>
            <w:r w:rsidR="001804E6">
              <w:rPr>
                <w:rFonts w:ascii="Times New Roman" w:hAnsi="Times New Roman" w:cs="Times New Roman"/>
                <w:sz w:val="20"/>
                <w:szCs w:val="20"/>
              </w:rPr>
              <w:t>, P, C</w:t>
            </w:r>
          </w:p>
          <w:p w14:paraId="41ABC3A2" w14:textId="4E076944" w:rsidR="00E57C84" w:rsidRPr="00933381" w:rsidRDefault="00E57C84" w:rsidP="0076762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03. 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>...</w:t>
            </w:r>
          </w:p>
          <w:p w14:paraId="59B7B7C3" w14:textId="6F5E8FAB" w:rsidR="00AE1519" w:rsidRDefault="00AE1519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BA870A" w14:textId="23DB3E1C" w:rsidR="0076762D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EA89D8" w14:textId="5FD88C5D" w:rsidR="0076762D" w:rsidRDefault="0076762D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XY. </w:t>
            </w:r>
            <w:r w:rsidR="001804E6">
              <w:rPr>
                <w:rFonts w:ascii="Times New Roman" w:hAnsi="Times New Roman" w:cs="Times New Roman"/>
                <w:sz w:val="20"/>
                <w:szCs w:val="20"/>
              </w:rPr>
              <w:t>Fyzika,  rok od – rok do, P, C</w:t>
            </w:r>
          </w:p>
          <w:p w14:paraId="49D4C40B" w14:textId="4E1ADEFC" w:rsidR="00812B1B" w:rsidRPr="00933381" w:rsidRDefault="001804E6" w:rsidP="001804E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P – prednášky, C – cvičenia)</w:t>
            </w:r>
            <w:r w:rsidR="00812B1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775FCB" w:rsidRPr="00933381" w14:paraId="79B2AE42" w14:textId="77777777" w:rsidTr="00B468AA">
        <w:trPr>
          <w:trHeight w:val="455"/>
        </w:trPr>
        <w:tc>
          <w:tcPr>
            <w:tcW w:w="3686" w:type="dxa"/>
            <w:tcMar>
              <w:top w:w="28" w:type="dxa"/>
              <w:bottom w:w="28" w:type="dxa"/>
            </w:tcMar>
          </w:tcPr>
          <w:p w14:paraId="5DBF796A" w14:textId="77777777" w:rsidR="00775FCB" w:rsidRPr="00933381" w:rsidRDefault="00265E0D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Odborné alebo umelecké zameranie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15A1C296" w14:textId="4DABF5B2" w:rsidR="00775FCB" w:rsidRPr="00933381" w:rsidRDefault="00A750F0" w:rsidP="004C0F97">
            <w:pPr>
              <w:spacing w:after="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meranie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ázov</w:t>
            </w:r>
            <w:r w:rsidR="00320899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B468AA" w:rsidRPr="00933381" w14:paraId="23E4493A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160D0569" w14:textId="77777777" w:rsidR="00F86945" w:rsidRDefault="006037C5" w:rsidP="00B468AA">
            <w:pPr>
              <w:rPr>
                <w:rFonts w:ascii="Times New Roman" w:hAnsi="Times New Roman"/>
                <w:sz w:val="20"/>
                <w:szCs w:val="20"/>
              </w:rPr>
            </w:pPr>
            <w:r w:rsidRPr="00546734">
              <w:rPr>
                <w:rFonts w:ascii="Times New Roman" w:hAnsi="Times New Roman"/>
                <w:sz w:val="20"/>
                <w:szCs w:val="20"/>
              </w:rPr>
              <w:t>Publikačná č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nnosť podľa vyhlášky MŠVVaŠ SR </w:t>
            </w:r>
            <w:r w:rsidRPr="00546734">
              <w:rPr>
                <w:rFonts w:ascii="Times New Roman" w:hAnsi="Times New Roman"/>
                <w:sz w:val="20"/>
                <w:szCs w:val="20"/>
              </w:rPr>
              <w:t>č. 397/2020 Z. z.</w:t>
            </w:r>
            <w:r w:rsidR="00F86945">
              <w:rPr>
                <w:rFonts w:ascii="Times New Roman" w:hAnsi="Times New Roman"/>
                <w:sz w:val="20"/>
                <w:szCs w:val="20"/>
              </w:rPr>
              <w:t xml:space="preserve"> v zmysle </w:t>
            </w:r>
          </w:p>
          <w:p w14:paraId="671C74EC" w14:textId="0C954E09" w:rsidR="006037C5" w:rsidRDefault="006037C5" w:rsidP="00B468AA">
            <w:pPr>
              <w:rPr>
                <w:rFonts w:ascii="Times New Roman" w:hAnsi="Times New Roman"/>
                <w:sz w:val="20"/>
                <w:szCs w:val="20"/>
              </w:rPr>
            </w:pPr>
            <w:r w:rsidRPr="00BB4F58">
              <w:rPr>
                <w:rFonts w:ascii="Times New Roman" w:hAnsi="Times New Roman"/>
                <w:sz w:val="20"/>
                <w:szCs w:val="20"/>
              </w:rPr>
              <w:t>§ 8, ktorý upravuje prechodné u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stanovenie k Vyhláške MŠVVaŠ SR </w:t>
            </w:r>
            <w:r w:rsidRPr="00BB4F58">
              <w:rPr>
                <w:rFonts w:ascii="Times New Roman" w:hAnsi="Times New Roman"/>
                <w:sz w:val="20"/>
                <w:szCs w:val="20"/>
              </w:rPr>
              <w:t>č. 456/2012 Z. z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2003BC7D" w14:textId="77777777" w:rsidR="001A0916" w:rsidRDefault="001A0916" w:rsidP="00B468AA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0AAA8B0D" w14:textId="779AD666" w:rsidR="00B468AA" w:rsidRPr="00933381" w:rsidRDefault="00B468AA" w:rsidP="00B46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398B82CF" w14:textId="77777777" w:rsidR="00B468AA" w:rsidRPr="00071658" w:rsidRDefault="00B468AA" w:rsidP="00B468A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O1 – Knižná publikácia (</w:t>
            </w:r>
            <w:r w:rsidRPr="000716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382612F8" w14:textId="77777777" w:rsidR="00B468AA" w:rsidRPr="00071658" w:rsidRDefault="00B468AA" w:rsidP="00B468A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P1 – Skriptum (</w:t>
            </w:r>
            <w:r w:rsidRPr="000716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7B290C8" w14:textId="77777777" w:rsidR="00B468AA" w:rsidRPr="00071658" w:rsidRDefault="00B468AA" w:rsidP="00B468A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P1 – Učebný text (</w:t>
            </w:r>
            <w:r w:rsidRPr="000716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8691696" w14:textId="77777777" w:rsidR="00B468AA" w:rsidRPr="00071658" w:rsidRDefault="00B468AA" w:rsidP="00B468A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U1 – Knižná publikácia (</w:t>
            </w:r>
            <w:r w:rsidRPr="000716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</w:p>
          <w:p w14:paraId="4294285F" w14:textId="77777777" w:rsidR="00B468AA" w:rsidRPr="00071658" w:rsidRDefault="00B468AA" w:rsidP="00B468A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AAA - Vedecké monografie vydané v zahraničných vydavateľstvách (</w:t>
            </w:r>
            <w:r w:rsidRPr="000716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8DDA0F9" w14:textId="77777777" w:rsidR="00B468AA" w:rsidRPr="00071658" w:rsidRDefault="00B468AA" w:rsidP="00B468A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AAB - Vedecké monografie vydané v domácich vydavateľstvách (</w:t>
            </w:r>
            <w:r w:rsidRPr="000716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79754FD6" w14:textId="77777777" w:rsidR="00B468AA" w:rsidRPr="00071658" w:rsidRDefault="00B468AA" w:rsidP="00B468A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ABD - Kapitoly vo vedeckých monografiách vydané v domácich vydavateľstvách (</w:t>
            </w:r>
            <w:r w:rsidRPr="000716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84CDB7" w14:textId="77777777" w:rsidR="00B468AA" w:rsidRPr="00071658" w:rsidRDefault="00B468AA" w:rsidP="00B468A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ACB - Vysokoškolské učebnice vydané v domácich vydavateľstvách (</w:t>
            </w:r>
            <w:r w:rsidRPr="000716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5D49A75" w14:textId="77777777" w:rsidR="00B468AA" w:rsidRPr="00071658" w:rsidRDefault="00B468AA" w:rsidP="00B468A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BCI - Skriptá a učebné texty (</w:t>
            </w:r>
            <w:r w:rsidRPr="000716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5E454E93" w14:textId="18363E18" w:rsidR="00B468AA" w:rsidRPr="00933381" w:rsidRDefault="00B468AA" w:rsidP="00B468A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1658">
              <w:rPr>
                <w:rFonts w:ascii="Times New Roman" w:hAnsi="Times New Roman" w:cs="Times New Roman"/>
                <w:sz w:val="20"/>
                <w:szCs w:val="20"/>
              </w:rPr>
              <w:t xml:space="preserve">Celkový počet publikácii (vedeckých a odborných)spolu: </w:t>
            </w:r>
            <w:r w:rsidRPr="000716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</w:p>
        </w:tc>
      </w:tr>
      <w:tr w:rsidR="00775FCB" w:rsidRPr="00933381" w14:paraId="6F93D00C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07D9F829" w14:textId="77777777" w:rsidR="00775FCB" w:rsidRPr="00933381" w:rsidRDefault="008E27D0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Ohlasy na vedeckú / umeleckú prácu</w:t>
            </w:r>
          </w:p>
        </w:tc>
        <w:tc>
          <w:tcPr>
            <w:tcW w:w="6060" w:type="dxa"/>
            <w:shd w:val="clear" w:color="auto" w:fill="auto"/>
            <w:tcMar>
              <w:top w:w="28" w:type="dxa"/>
              <w:bottom w:w="28" w:type="dxa"/>
            </w:tcMar>
          </w:tcPr>
          <w:p w14:paraId="5011F850" w14:textId="053EA4B1" w:rsidR="001778F3" w:rsidRPr="00933381" w:rsidRDefault="001778F3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WOS: </w:t>
            </w:r>
            <w:r w:rsidR="00BA5B9E" w:rsidRPr="00933381">
              <w:rPr>
                <w:rFonts w:ascii="Times New Roman" w:hAnsi="Times New Roman" w:cs="Times New Roman"/>
                <w:sz w:val="20"/>
                <w:szCs w:val="20"/>
              </w:rPr>
              <w:t>      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citácie: </w:t>
            </w:r>
            <w:r w:rsidR="0076762D"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(bez samocitácií)</w:t>
            </w:r>
          </w:p>
          <w:p w14:paraId="5C6FF079" w14:textId="07534F8E" w:rsidR="001778F3" w:rsidRPr="00933381" w:rsidRDefault="001778F3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SCOPUS: citácie: </w:t>
            </w:r>
            <w:r w:rsidR="0076762D"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(bez samocitácií)</w:t>
            </w:r>
            <w:r w:rsidR="0074300B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76762D" w:rsidRPr="007676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  <w:r w:rsidR="0074300B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(bez samocitácií</w:t>
            </w:r>
            <w:r w:rsidR="0074300B">
              <w:rPr>
                <w:rFonts w:ascii="Times New Roman" w:hAnsi="Times New Roman" w:cs="Times New Roman"/>
                <w:sz w:val="20"/>
                <w:szCs w:val="20"/>
              </w:rPr>
              <w:t xml:space="preserve"> a s vylúčením 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duplicít </w:t>
            </w:r>
            <w:r w:rsidR="0074300B">
              <w:rPr>
                <w:rFonts w:ascii="Times New Roman" w:hAnsi="Times New Roman" w:cs="Times New Roman"/>
                <w:sz w:val="20"/>
                <w:szCs w:val="20"/>
              </w:rPr>
              <w:t xml:space="preserve">citácií </w:t>
            </w:r>
            <w:r w:rsidR="004A3F70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74300B">
              <w:rPr>
                <w:rFonts w:ascii="Times New Roman" w:hAnsi="Times New Roman" w:cs="Times New Roman"/>
                <w:sz w:val="20"/>
                <w:szCs w:val="20"/>
              </w:rPr>
              <w:t> databáz</w:t>
            </w:r>
            <w:r w:rsidR="004A3F70">
              <w:rPr>
                <w:rFonts w:ascii="Times New Roman" w:hAnsi="Times New Roman" w:cs="Times New Roman"/>
                <w:sz w:val="20"/>
                <w:szCs w:val="20"/>
              </w:rPr>
              <w:t>ou</w:t>
            </w:r>
            <w:r w:rsidR="0074300B">
              <w:rPr>
                <w:rFonts w:ascii="Times New Roman" w:hAnsi="Times New Roman" w:cs="Times New Roman"/>
                <w:sz w:val="20"/>
                <w:szCs w:val="20"/>
              </w:rPr>
              <w:t xml:space="preserve"> Web of Science</w:t>
            </w:r>
            <w:r w:rsidR="0074300B" w:rsidRPr="0093338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D6942E0" w14:textId="77777777" w:rsidR="001778F3" w:rsidRPr="00933381" w:rsidRDefault="001778F3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Zoznam predstavuje samostatnú prílohu k </w:t>
            </w:r>
            <w:r w:rsidR="00CF5291" w:rsidRPr="00933381">
              <w:rPr>
                <w:rFonts w:ascii="Times New Roman" w:hAnsi="Times New Roman" w:cs="Times New Roman"/>
                <w:sz w:val="20"/>
                <w:szCs w:val="20"/>
              </w:rPr>
              <w:t>ž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iadosti o</w:t>
            </w:r>
            <w:r w:rsidR="00814D9A" w:rsidRPr="00933381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začatie vymenúvacieho konania.</w:t>
            </w:r>
          </w:p>
          <w:p w14:paraId="1CD341E6" w14:textId="360E4721" w:rsidR="008E27D0" w:rsidRPr="00933381" w:rsidRDefault="008E27D0" w:rsidP="0003263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775FCB" w:rsidRPr="00933381" w14:paraId="5E86F150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5AA2C6AB" w14:textId="048793E9" w:rsidR="000500A3" w:rsidRDefault="00C47449" w:rsidP="00032639">
            <w:pPr>
              <w:ind w:left="1593" w:hanging="1593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očet doktorandov</w:t>
            </w:r>
            <w:r w:rsidR="0076762D">
              <w:rPr>
                <w:rFonts w:ascii="Times New Roman" w:hAnsi="Times New Roman" w:cs="Times New Roman"/>
                <w:sz w:val="20"/>
                <w:szCs w:val="20"/>
              </w:rPr>
              <w:t xml:space="preserve"> (spolu)</w:t>
            </w:r>
          </w:p>
          <w:p w14:paraId="3EACDF0A" w14:textId="2F9EA487" w:rsidR="000500A3" w:rsidRDefault="00C47449" w:rsidP="00032639">
            <w:pPr>
              <w:ind w:left="1593" w:hanging="1593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školených  </w:t>
            </w:r>
          </w:p>
          <w:p w14:paraId="14A13EBE" w14:textId="138F4E81" w:rsidR="00775FCB" w:rsidRPr="00933381" w:rsidRDefault="00C47449" w:rsidP="00032639">
            <w:pPr>
              <w:ind w:left="1593" w:hanging="1593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ukončených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6C230228" w14:textId="6824925A" w:rsidR="00DE158E" w:rsidRPr="00A750F0" w:rsidRDefault="00A750F0" w:rsidP="000500A3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750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</w:p>
          <w:p w14:paraId="13EC9FEA" w14:textId="11D84C8B" w:rsidR="000500A3" w:rsidRPr="00A750F0" w:rsidRDefault="00A750F0" w:rsidP="000500A3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750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</w:p>
          <w:p w14:paraId="1871BDB1" w14:textId="01BDC6CD" w:rsidR="000500A3" w:rsidRPr="00A750F0" w:rsidRDefault="00A750F0" w:rsidP="000500A3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750F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XY</w:t>
            </w:r>
          </w:p>
        </w:tc>
      </w:tr>
      <w:tr w:rsidR="00775FCB" w:rsidRPr="00933381" w14:paraId="4DD4E8E6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79E464DF" w14:textId="77777777" w:rsidR="00775FCB" w:rsidRPr="00933381" w:rsidRDefault="009618C8" w:rsidP="009618C8">
            <w:pPr>
              <w:tabs>
                <w:tab w:val="left" w:pos="249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Téma inauguračnej prednášky</w:t>
            </w:r>
          </w:p>
        </w:tc>
        <w:tc>
          <w:tcPr>
            <w:tcW w:w="6060" w:type="dxa"/>
            <w:shd w:val="clear" w:color="auto" w:fill="auto"/>
            <w:tcMar>
              <w:top w:w="28" w:type="dxa"/>
              <w:bottom w:w="28" w:type="dxa"/>
            </w:tcMar>
          </w:tcPr>
          <w:p w14:paraId="49FEC4E9" w14:textId="14D0706C" w:rsidR="00397D5C" w:rsidRPr="00077C8E" w:rsidRDefault="00A750F0" w:rsidP="00312F6B">
            <w:pPr>
              <w:jc w:val="both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ázov témy</w:t>
            </w:r>
          </w:p>
        </w:tc>
      </w:tr>
      <w:tr w:rsidR="00775FCB" w:rsidRPr="00933381" w14:paraId="2DA9CBEC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7BF7999D" w14:textId="77777777" w:rsidR="00775FCB" w:rsidRPr="00933381" w:rsidRDefault="009618C8" w:rsidP="003C18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Vedecká rada fakulty a vysokej školy,</w:t>
            </w:r>
            <w:r w:rsidR="000F7830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ktoré rozhodovali o návrhu na profesora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64CD28F9" w14:textId="77777777" w:rsidR="00775FCB" w:rsidRPr="00933381" w:rsidRDefault="009618C8" w:rsidP="009618C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Fakulta baníctva, ekológie, riadenia a geotechnológií Technickej univerzity v Košiciach, Technická univerzita v Košiciach</w:t>
            </w:r>
          </w:p>
        </w:tc>
      </w:tr>
      <w:tr w:rsidR="00775FCB" w:rsidRPr="00933381" w14:paraId="18FB2AF2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4D791D27" w14:textId="2681EE84" w:rsidR="00775FCB" w:rsidRPr="00933381" w:rsidRDefault="009618C8" w:rsidP="00A750F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Návrh na vymenovanie za profesora </w:t>
            </w:r>
            <w:r w:rsidR="00A750F0">
              <w:rPr>
                <w:rFonts w:ascii="Times New Roman" w:hAnsi="Times New Roman" w:cs="Times New Roman"/>
                <w:sz w:val="20"/>
                <w:szCs w:val="20"/>
              </w:rPr>
              <w:t>v odbore habilitačného konania a inauguračného konania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3A603C6E" w14:textId="20D2A161" w:rsidR="00775FCB" w:rsidRPr="00933381" w:rsidRDefault="00A750F0" w:rsidP="003C514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ázov</w:t>
            </w:r>
          </w:p>
        </w:tc>
      </w:tr>
      <w:tr w:rsidR="00775FCB" w:rsidRPr="00933381" w14:paraId="60051844" w14:textId="77777777" w:rsidTr="00B468AA">
        <w:tc>
          <w:tcPr>
            <w:tcW w:w="3686" w:type="dxa"/>
            <w:tcMar>
              <w:top w:w="28" w:type="dxa"/>
              <w:bottom w:w="28" w:type="dxa"/>
            </w:tcMar>
          </w:tcPr>
          <w:p w14:paraId="76AB375D" w14:textId="77777777" w:rsidR="00775FCB" w:rsidRPr="00933381" w:rsidRDefault="009618C8" w:rsidP="000326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Kontaktná adresa</w:t>
            </w:r>
          </w:p>
        </w:tc>
        <w:tc>
          <w:tcPr>
            <w:tcW w:w="6060" w:type="dxa"/>
            <w:tcMar>
              <w:top w:w="28" w:type="dxa"/>
              <w:bottom w:w="28" w:type="dxa"/>
            </w:tcMar>
          </w:tcPr>
          <w:p w14:paraId="2177E67E" w14:textId="5C6231B7" w:rsidR="00250F1F" w:rsidRPr="00933381" w:rsidRDefault="009618C8" w:rsidP="009618C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doc. Ing. M</w:t>
            </w:r>
            <w:r w:rsidR="00A750F0">
              <w:rPr>
                <w:rFonts w:ascii="Times New Roman" w:hAnsi="Times New Roman" w:cs="Times New Roman"/>
                <w:sz w:val="20"/>
                <w:szCs w:val="20"/>
              </w:rPr>
              <w:t>eno Priezvisko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, PhD., F</w:t>
            </w:r>
            <w:r w:rsidR="00095C82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akulta baníctva, ekológie, riadenia a geotechnológií,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095C82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echnická univerzita 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v Košiciach, </w:t>
            </w:r>
          </w:p>
          <w:p w14:paraId="0FD2456B" w14:textId="65A9525C" w:rsidR="00D810F3" w:rsidRPr="00933381" w:rsidRDefault="00A750F0" w:rsidP="00D810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dresa ....  </w:t>
            </w:r>
            <w:r w:rsidR="00D810F3" w:rsidRPr="00933381">
              <w:rPr>
                <w:rFonts w:ascii="Times New Roman" w:hAnsi="Times New Roman" w:cs="Times New Roman"/>
                <w:sz w:val="20"/>
                <w:szCs w:val="20"/>
              </w:rPr>
              <w:t>, tel.: +421 55 602 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XXXX</w:t>
            </w:r>
            <w:r w:rsidR="00D810F3"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</w:p>
          <w:p w14:paraId="10BDE4F4" w14:textId="5BA3F98C" w:rsidR="00775FCB" w:rsidRPr="00933381" w:rsidRDefault="00D810F3" w:rsidP="00D810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>e-mail: </w:t>
            </w:r>
            <w:r w:rsidRPr="00A750F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A750F0" w:rsidRPr="00A750F0">
              <w:rPr>
                <w:rFonts w:ascii="Times New Roman" w:hAnsi="Times New Roman" w:cs="Times New Roman"/>
                <w:sz w:val="20"/>
                <w:szCs w:val="20"/>
              </w:rPr>
              <w:t>eno</w:t>
            </w:r>
            <w:r w:rsidRPr="00A750F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A750F0" w:rsidRPr="00A750F0">
              <w:rPr>
                <w:rFonts w:ascii="Times New Roman" w:hAnsi="Times New Roman" w:cs="Times New Roman"/>
                <w:sz w:val="20"/>
                <w:szCs w:val="20"/>
              </w:rPr>
              <w:t>priezvisko</w:t>
            </w:r>
            <w:r w:rsidRPr="00A750F0">
              <w:rPr>
                <w:rFonts w:ascii="Times New Roman" w:hAnsi="Times New Roman" w:cs="Times New Roman"/>
                <w:sz w:val="20"/>
                <w:szCs w:val="20"/>
              </w:rPr>
              <w:t>@tuke.sk</w:t>
            </w:r>
            <w:r w:rsidRPr="009333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6D917635" w14:textId="77777777" w:rsidR="003C18AB" w:rsidRPr="00933381" w:rsidRDefault="003C18AB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70C499" w14:textId="77777777" w:rsidR="003C18AB" w:rsidRDefault="003C18AB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32C015" w14:textId="77777777" w:rsidR="00F771B8" w:rsidRPr="00933381" w:rsidRDefault="00F771B8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FF9656" w14:textId="2F851858" w:rsidR="003C18AB" w:rsidRPr="00933381" w:rsidRDefault="003C18AB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3381">
        <w:rPr>
          <w:rFonts w:ascii="Times New Roman" w:hAnsi="Times New Roman" w:cs="Times New Roman"/>
          <w:sz w:val="24"/>
          <w:szCs w:val="24"/>
        </w:rPr>
        <w:t>V</w:t>
      </w:r>
      <w:r w:rsidR="001A0916">
        <w:rPr>
          <w:rFonts w:ascii="Times New Roman" w:hAnsi="Times New Roman" w:cs="Times New Roman"/>
          <w:sz w:val="24"/>
          <w:szCs w:val="24"/>
        </w:rPr>
        <w:t> </w:t>
      </w:r>
      <w:r w:rsidRPr="00933381">
        <w:rPr>
          <w:rFonts w:ascii="Times New Roman" w:hAnsi="Times New Roman" w:cs="Times New Roman"/>
          <w:sz w:val="24"/>
          <w:szCs w:val="24"/>
        </w:rPr>
        <w:t xml:space="preserve">Košiciach </w:t>
      </w:r>
      <w:r w:rsidR="00A84425">
        <w:rPr>
          <w:rFonts w:ascii="Times New Roman" w:hAnsi="Times New Roman" w:cs="Times New Roman"/>
          <w:sz w:val="24"/>
          <w:szCs w:val="24"/>
        </w:rPr>
        <w:t>dd.mm.rrrr</w:t>
      </w:r>
    </w:p>
    <w:p w14:paraId="723722C3" w14:textId="77777777" w:rsidR="003C18AB" w:rsidRPr="001804E6" w:rsidRDefault="003C18AB" w:rsidP="00032639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  <w:r w:rsidRPr="001804E6">
        <w:rPr>
          <w:rFonts w:ascii="Times New Roman" w:hAnsi="Times New Roman" w:cs="Times New Roman"/>
          <w:noProof/>
          <w:sz w:val="8"/>
          <w:szCs w:val="8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556F57" wp14:editId="339D3612">
                <wp:simplePos x="0" y="0"/>
                <wp:positionH relativeFrom="column">
                  <wp:posOffset>3508375</wp:posOffset>
                </wp:positionH>
                <wp:positionV relativeFrom="paragraph">
                  <wp:posOffset>45085</wp:posOffset>
                </wp:positionV>
                <wp:extent cx="2314575" cy="0"/>
                <wp:effectExtent l="0" t="0" r="9525" b="19050"/>
                <wp:wrapNone/>
                <wp:docPr id="2" name="Rovná spojnic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A84947" id="Rovná spojnica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6.25pt,3.55pt" to="458.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" strokecolor="black [3213]" strokeweight="1pt"/>
            </w:pict>
          </mc:Fallback>
        </mc:AlternateContent>
      </w:r>
    </w:p>
    <w:p w14:paraId="483D8944" w14:textId="6E3913D7" w:rsidR="003C18AB" w:rsidRPr="00933381" w:rsidRDefault="003C18AB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  <w:t xml:space="preserve">     doc. Ing. M</w:t>
      </w:r>
      <w:r w:rsidR="00A750F0">
        <w:rPr>
          <w:rFonts w:ascii="Times New Roman" w:hAnsi="Times New Roman" w:cs="Times New Roman"/>
          <w:sz w:val="24"/>
          <w:szCs w:val="24"/>
        </w:rPr>
        <w:t>eno Priezvisko</w:t>
      </w:r>
      <w:r w:rsidRPr="00933381">
        <w:rPr>
          <w:rFonts w:ascii="Times New Roman" w:hAnsi="Times New Roman" w:cs="Times New Roman"/>
          <w:sz w:val="24"/>
          <w:szCs w:val="24"/>
        </w:rPr>
        <w:t>, PhD.</w:t>
      </w:r>
    </w:p>
    <w:p w14:paraId="7BC7BFA7" w14:textId="16B1F540" w:rsidR="00775FCB" w:rsidRPr="00933381" w:rsidRDefault="0048315F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="00B27BA6" w:rsidRPr="00933381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6037C5">
        <w:rPr>
          <w:rFonts w:ascii="Times New Roman" w:hAnsi="Times New Roman" w:cs="Times New Roman"/>
          <w:sz w:val="24"/>
          <w:szCs w:val="24"/>
        </w:rPr>
        <w:t xml:space="preserve">         </w:t>
      </w:r>
      <w:r w:rsidR="00B27BA6" w:rsidRPr="00933381">
        <w:rPr>
          <w:rFonts w:ascii="Times New Roman" w:hAnsi="Times New Roman" w:cs="Times New Roman"/>
          <w:sz w:val="24"/>
          <w:szCs w:val="24"/>
        </w:rPr>
        <w:t xml:space="preserve">   </w:t>
      </w:r>
      <w:r w:rsidRPr="00933381">
        <w:rPr>
          <w:rFonts w:ascii="Times New Roman" w:hAnsi="Times New Roman" w:cs="Times New Roman"/>
          <w:sz w:val="24"/>
          <w:szCs w:val="24"/>
        </w:rPr>
        <w:t xml:space="preserve">Ústav </w:t>
      </w:r>
      <w:r w:rsidR="00A750F0">
        <w:rPr>
          <w:rFonts w:ascii="Times New Roman" w:hAnsi="Times New Roman" w:cs="Times New Roman"/>
          <w:sz w:val="24"/>
          <w:szCs w:val="24"/>
        </w:rPr>
        <w:t>názov ......</w:t>
      </w:r>
    </w:p>
    <w:p w14:paraId="39107496" w14:textId="77777777" w:rsidR="00775FCB" w:rsidRPr="001A03F0" w:rsidRDefault="0048315F" w:rsidP="000326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</w:r>
      <w:r w:rsidRPr="00933381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="00B27BA6" w:rsidRPr="00933381">
        <w:rPr>
          <w:rFonts w:ascii="Times New Roman" w:hAnsi="Times New Roman" w:cs="Times New Roman"/>
          <w:sz w:val="24"/>
          <w:szCs w:val="24"/>
        </w:rPr>
        <w:t xml:space="preserve">  </w:t>
      </w:r>
      <w:r w:rsidR="00D947AF" w:rsidRPr="00933381">
        <w:rPr>
          <w:rFonts w:ascii="Times New Roman" w:hAnsi="Times New Roman" w:cs="Times New Roman"/>
          <w:sz w:val="24"/>
          <w:szCs w:val="24"/>
        </w:rPr>
        <w:t xml:space="preserve">        F</w:t>
      </w:r>
      <w:r w:rsidRPr="00933381">
        <w:rPr>
          <w:rFonts w:ascii="Times New Roman" w:hAnsi="Times New Roman" w:cs="Times New Roman"/>
          <w:sz w:val="24"/>
          <w:szCs w:val="24"/>
        </w:rPr>
        <w:t>BERG</w:t>
      </w:r>
      <w:r w:rsidR="00D947AF" w:rsidRPr="00933381">
        <w:rPr>
          <w:rFonts w:ascii="Times New Roman" w:hAnsi="Times New Roman" w:cs="Times New Roman"/>
          <w:sz w:val="24"/>
          <w:szCs w:val="24"/>
        </w:rPr>
        <w:t>,</w:t>
      </w:r>
      <w:r w:rsidRPr="00933381">
        <w:rPr>
          <w:rFonts w:ascii="Times New Roman" w:hAnsi="Times New Roman" w:cs="Times New Roman"/>
          <w:sz w:val="24"/>
          <w:szCs w:val="24"/>
        </w:rPr>
        <w:t xml:space="preserve"> TU</w:t>
      </w:r>
      <w:r w:rsidR="00D947AF" w:rsidRPr="00933381">
        <w:rPr>
          <w:rFonts w:ascii="Times New Roman" w:hAnsi="Times New Roman" w:cs="Times New Roman"/>
          <w:sz w:val="24"/>
          <w:szCs w:val="24"/>
        </w:rPr>
        <w:t>KE</w:t>
      </w:r>
    </w:p>
    <w:sectPr w:rsidR="00775FCB" w:rsidRPr="001A03F0" w:rsidSect="00775FCB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36AF01" w14:textId="77777777" w:rsidR="00E438AB" w:rsidRDefault="00E438AB" w:rsidP="00591847">
      <w:pPr>
        <w:spacing w:after="0" w:line="240" w:lineRule="auto"/>
      </w:pPr>
      <w:r>
        <w:separator/>
      </w:r>
    </w:p>
  </w:endnote>
  <w:endnote w:type="continuationSeparator" w:id="0">
    <w:p w14:paraId="4D360585" w14:textId="77777777" w:rsidR="00E438AB" w:rsidRDefault="00E438AB" w:rsidP="00591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6072142"/>
      <w:docPartObj>
        <w:docPartGallery w:val="Page Numbers (Bottom of Page)"/>
        <w:docPartUnique/>
      </w:docPartObj>
    </w:sdtPr>
    <w:sdtEndPr/>
    <w:sdtContent>
      <w:p w14:paraId="0F2A8451" w14:textId="053E5E94" w:rsidR="00C97302" w:rsidRDefault="00C97302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64D8">
          <w:rPr>
            <w:noProof/>
          </w:rPr>
          <w:t>2</w:t>
        </w:r>
        <w:r>
          <w:fldChar w:fldCharType="end"/>
        </w:r>
      </w:p>
    </w:sdtContent>
  </w:sdt>
  <w:p w14:paraId="6D22D05E" w14:textId="77777777" w:rsidR="00C97302" w:rsidRDefault="00C9730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9281E4" w14:textId="77777777" w:rsidR="00E438AB" w:rsidRDefault="00E438AB" w:rsidP="00591847">
      <w:pPr>
        <w:spacing w:after="0" w:line="240" w:lineRule="auto"/>
      </w:pPr>
      <w:r>
        <w:separator/>
      </w:r>
    </w:p>
  </w:footnote>
  <w:footnote w:type="continuationSeparator" w:id="0">
    <w:p w14:paraId="372562A3" w14:textId="77777777" w:rsidR="00E438AB" w:rsidRDefault="00E438AB" w:rsidP="005918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509BF7" w14:textId="77777777" w:rsidR="00C97302" w:rsidRDefault="00C97302" w:rsidP="00591847">
    <w:pPr>
      <w:pStyle w:val="Hlavika"/>
      <w:jc w:val="center"/>
      <w:rPr>
        <w:sz w:val="16"/>
        <w:szCs w:val="16"/>
      </w:rPr>
    </w:pPr>
    <w:r w:rsidRPr="00591847">
      <w:rPr>
        <w:sz w:val="16"/>
        <w:szCs w:val="16"/>
      </w:rPr>
      <w:t>Životopis</w:t>
    </w:r>
  </w:p>
  <w:p w14:paraId="43C7313E" w14:textId="77777777" w:rsidR="00C97302" w:rsidRPr="00591847" w:rsidRDefault="00C97302" w:rsidP="00F03E95">
    <w:pPr>
      <w:pStyle w:val="Hlavika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A22E52"/>
    <w:multiLevelType w:val="hybridMultilevel"/>
    <w:tmpl w:val="995A7F28"/>
    <w:lvl w:ilvl="0" w:tplc="8E0CD19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zMxNLEwNrQwMbBQ0lEKTi0uzszPAykwqQUAviyYqiwAAAA="/>
  </w:docVars>
  <w:rsids>
    <w:rsidRoot w:val="00775FCB"/>
    <w:rsid w:val="00006067"/>
    <w:rsid w:val="00021284"/>
    <w:rsid w:val="0002313F"/>
    <w:rsid w:val="00032639"/>
    <w:rsid w:val="000405D8"/>
    <w:rsid w:val="0004592D"/>
    <w:rsid w:val="000500A3"/>
    <w:rsid w:val="00077C8E"/>
    <w:rsid w:val="00080CFD"/>
    <w:rsid w:val="000858EB"/>
    <w:rsid w:val="00095C82"/>
    <w:rsid w:val="0009602A"/>
    <w:rsid w:val="000A22AB"/>
    <w:rsid w:val="000A3A0D"/>
    <w:rsid w:val="000B5491"/>
    <w:rsid w:val="000C1654"/>
    <w:rsid w:val="000C396F"/>
    <w:rsid w:val="000C3DE9"/>
    <w:rsid w:val="000C6A4A"/>
    <w:rsid w:val="000F7830"/>
    <w:rsid w:val="00113A04"/>
    <w:rsid w:val="001404B3"/>
    <w:rsid w:val="00143C1D"/>
    <w:rsid w:val="00152521"/>
    <w:rsid w:val="00173BE1"/>
    <w:rsid w:val="00174796"/>
    <w:rsid w:val="001778F3"/>
    <w:rsid w:val="001804E6"/>
    <w:rsid w:val="00197C2F"/>
    <w:rsid w:val="001A03F0"/>
    <w:rsid w:val="001A0916"/>
    <w:rsid w:val="001A10D0"/>
    <w:rsid w:val="001A49BC"/>
    <w:rsid w:val="0020796D"/>
    <w:rsid w:val="00235F6A"/>
    <w:rsid w:val="00237DFF"/>
    <w:rsid w:val="00250F1F"/>
    <w:rsid w:val="00265943"/>
    <w:rsid w:val="00265E0D"/>
    <w:rsid w:val="002713CA"/>
    <w:rsid w:val="0027339B"/>
    <w:rsid w:val="00286D77"/>
    <w:rsid w:val="00297B45"/>
    <w:rsid w:val="002A4612"/>
    <w:rsid w:val="002A55B1"/>
    <w:rsid w:val="002D2D12"/>
    <w:rsid w:val="002D7550"/>
    <w:rsid w:val="002E3324"/>
    <w:rsid w:val="002F7CE0"/>
    <w:rsid w:val="0030159A"/>
    <w:rsid w:val="00312F6B"/>
    <w:rsid w:val="00320899"/>
    <w:rsid w:val="0032170D"/>
    <w:rsid w:val="0033323E"/>
    <w:rsid w:val="00333A7E"/>
    <w:rsid w:val="003415E1"/>
    <w:rsid w:val="00372678"/>
    <w:rsid w:val="003925A0"/>
    <w:rsid w:val="00397D5C"/>
    <w:rsid w:val="003A50DF"/>
    <w:rsid w:val="003B38DE"/>
    <w:rsid w:val="003C18AB"/>
    <w:rsid w:val="003C3631"/>
    <w:rsid w:val="003C5146"/>
    <w:rsid w:val="003C5148"/>
    <w:rsid w:val="003E07A3"/>
    <w:rsid w:val="003E1B9B"/>
    <w:rsid w:val="003F7442"/>
    <w:rsid w:val="00404941"/>
    <w:rsid w:val="00427AA7"/>
    <w:rsid w:val="00470F95"/>
    <w:rsid w:val="0048315F"/>
    <w:rsid w:val="00483DA6"/>
    <w:rsid w:val="004A3F70"/>
    <w:rsid w:val="004A6AF4"/>
    <w:rsid w:val="004B06E5"/>
    <w:rsid w:val="004B08D3"/>
    <w:rsid w:val="004B7B7C"/>
    <w:rsid w:val="004C0F97"/>
    <w:rsid w:val="004C1A5D"/>
    <w:rsid w:val="004D2148"/>
    <w:rsid w:val="004F0DC3"/>
    <w:rsid w:val="004F3C85"/>
    <w:rsid w:val="004F7C10"/>
    <w:rsid w:val="00503EE2"/>
    <w:rsid w:val="005072FD"/>
    <w:rsid w:val="005260B8"/>
    <w:rsid w:val="00532647"/>
    <w:rsid w:val="00533D11"/>
    <w:rsid w:val="005402BF"/>
    <w:rsid w:val="00545257"/>
    <w:rsid w:val="005612AA"/>
    <w:rsid w:val="00577C3A"/>
    <w:rsid w:val="005844DC"/>
    <w:rsid w:val="00591847"/>
    <w:rsid w:val="005921C7"/>
    <w:rsid w:val="006037C5"/>
    <w:rsid w:val="00620085"/>
    <w:rsid w:val="0062064E"/>
    <w:rsid w:val="00644D1B"/>
    <w:rsid w:val="00654B4D"/>
    <w:rsid w:val="00663A86"/>
    <w:rsid w:val="0066582D"/>
    <w:rsid w:val="00667B07"/>
    <w:rsid w:val="00670741"/>
    <w:rsid w:val="006731B1"/>
    <w:rsid w:val="00677A08"/>
    <w:rsid w:val="006847CC"/>
    <w:rsid w:val="00687CDE"/>
    <w:rsid w:val="006A26F7"/>
    <w:rsid w:val="006C195A"/>
    <w:rsid w:val="006D618E"/>
    <w:rsid w:val="006E10F5"/>
    <w:rsid w:val="0071126F"/>
    <w:rsid w:val="0074300B"/>
    <w:rsid w:val="007558AF"/>
    <w:rsid w:val="007564F2"/>
    <w:rsid w:val="00757415"/>
    <w:rsid w:val="0076762D"/>
    <w:rsid w:val="00773E49"/>
    <w:rsid w:val="00775FCB"/>
    <w:rsid w:val="007811F6"/>
    <w:rsid w:val="00783139"/>
    <w:rsid w:val="007852F1"/>
    <w:rsid w:val="007907B7"/>
    <w:rsid w:val="00794661"/>
    <w:rsid w:val="007A2820"/>
    <w:rsid w:val="007A701C"/>
    <w:rsid w:val="007A7A41"/>
    <w:rsid w:val="007C0554"/>
    <w:rsid w:val="007E3C16"/>
    <w:rsid w:val="007E5B72"/>
    <w:rsid w:val="00802920"/>
    <w:rsid w:val="008064D8"/>
    <w:rsid w:val="00812B1B"/>
    <w:rsid w:val="00814D9A"/>
    <w:rsid w:val="008156D4"/>
    <w:rsid w:val="0081610A"/>
    <w:rsid w:val="008164B1"/>
    <w:rsid w:val="0084467C"/>
    <w:rsid w:val="008503DF"/>
    <w:rsid w:val="00851404"/>
    <w:rsid w:val="00877A8E"/>
    <w:rsid w:val="008805E1"/>
    <w:rsid w:val="00882CD6"/>
    <w:rsid w:val="008902D6"/>
    <w:rsid w:val="008D15D4"/>
    <w:rsid w:val="008E27D0"/>
    <w:rsid w:val="00900104"/>
    <w:rsid w:val="009319C6"/>
    <w:rsid w:val="00933381"/>
    <w:rsid w:val="00933575"/>
    <w:rsid w:val="00934B6A"/>
    <w:rsid w:val="009402C9"/>
    <w:rsid w:val="00952D41"/>
    <w:rsid w:val="009618C8"/>
    <w:rsid w:val="009639AE"/>
    <w:rsid w:val="009A210A"/>
    <w:rsid w:val="009B1A2B"/>
    <w:rsid w:val="009B254C"/>
    <w:rsid w:val="009B280D"/>
    <w:rsid w:val="009C30D9"/>
    <w:rsid w:val="009D38F8"/>
    <w:rsid w:val="00A12596"/>
    <w:rsid w:val="00A23753"/>
    <w:rsid w:val="00A25FA3"/>
    <w:rsid w:val="00A32CB8"/>
    <w:rsid w:val="00A44427"/>
    <w:rsid w:val="00A5586C"/>
    <w:rsid w:val="00A602CF"/>
    <w:rsid w:val="00A61020"/>
    <w:rsid w:val="00A6229B"/>
    <w:rsid w:val="00A70F6A"/>
    <w:rsid w:val="00A750F0"/>
    <w:rsid w:val="00A84425"/>
    <w:rsid w:val="00A97314"/>
    <w:rsid w:val="00AC3E1B"/>
    <w:rsid w:val="00AE1519"/>
    <w:rsid w:val="00AE62AE"/>
    <w:rsid w:val="00B005DE"/>
    <w:rsid w:val="00B27BA6"/>
    <w:rsid w:val="00B468AA"/>
    <w:rsid w:val="00B46E48"/>
    <w:rsid w:val="00B66FC3"/>
    <w:rsid w:val="00B816C0"/>
    <w:rsid w:val="00B971F2"/>
    <w:rsid w:val="00B971FF"/>
    <w:rsid w:val="00BA5B9E"/>
    <w:rsid w:val="00BD6AA8"/>
    <w:rsid w:val="00BE0988"/>
    <w:rsid w:val="00BF1FB5"/>
    <w:rsid w:val="00BF51F8"/>
    <w:rsid w:val="00C036EE"/>
    <w:rsid w:val="00C062D9"/>
    <w:rsid w:val="00C21803"/>
    <w:rsid w:val="00C334E8"/>
    <w:rsid w:val="00C3443A"/>
    <w:rsid w:val="00C47449"/>
    <w:rsid w:val="00C86A45"/>
    <w:rsid w:val="00C86E90"/>
    <w:rsid w:val="00C97302"/>
    <w:rsid w:val="00CA0DFC"/>
    <w:rsid w:val="00CA1117"/>
    <w:rsid w:val="00CA2858"/>
    <w:rsid w:val="00CC06EA"/>
    <w:rsid w:val="00CC7ACF"/>
    <w:rsid w:val="00CD7D63"/>
    <w:rsid w:val="00CF0031"/>
    <w:rsid w:val="00CF5291"/>
    <w:rsid w:val="00CF5A4E"/>
    <w:rsid w:val="00CF73ED"/>
    <w:rsid w:val="00D01B08"/>
    <w:rsid w:val="00D12B92"/>
    <w:rsid w:val="00D547D5"/>
    <w:rsid w:val="00D54B4C"/>
    <w:rsid w:val="00D54FCE"/>
    <w:rsid w:val="00D810F3"/>
    <w:rsid w:val="00D84F7F"/>
    <w:rsid w:val="00D93634"/>
    <w:rsid w:val="00D93F01"/>
    <w:rsid w:val="00D947AF"/>
    <w:rsid w:val="00DA7764"/>
    <w:rsid w:val="00DB4CBD"/>
    <w:rsid w:val="00DC56AE"/>
    <w:rsid w:val="00DE158E"/>
    <w:rsid w:val="00DE5332"/>
    <w:rsid w:val="00DF195B"/>
    <w:rsid w:val="00E16D5F"/>
    <w:rsid w:val="00E24C59"/>
    <w:rsid w:val="00E30225"/>
    <w:rsid w:val="00E40659"/>
    <w:rsid w:val="00E424FE"/>
    <w:rsid w:val="00E42C83"/>
    <w:rsid w:val="00E438AB"/>
    <w:rsid w:val="00E57C84"/>
    <w:rsid w:val="00E60AF1"/>
    <w:rsid w:val="00E82B11"/>
    <w:rsid w:val="00EB3F3B"/>
    <w:rsid w:val="00EE5690"/>
    <w:rsid w:val="00EF5573"/>
    <w:rsid w:val="00F03E95"/>
    <w:rsid w:val="00F2126C"/>
    <w:rsid w:val="00F74ED9"/>
    <w:rsid w:val="00F771B8"/>
    <w:rsid w:val="00F815C1"/>
    <w:rsid w:val="00F8426D"/>
    <w:rsid w:val="00F86945"/>
    <w:rsid w:val="00FB69E0"/>
    <w:rsid w:val="00FC27D0"/>
    <w:rsid w:val="00FC79C8"/>
    <w:rsid w:val="00FF2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599FD"/>
  <w15:docId w15:val="{BEC1DB0D-48CC-4EBB-B15C-2BFAAC6E6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775F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286D77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5918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91847"/>
  </w:style>
  <w:style w:type="paragraph" w:styleId="Pta">
    <w:name w:val="footer"/>
    <w:basedOn w:val="Normlny"/>
    <w:link w:val="PtaChar"/>
    <w:uiPriority w:val="99"/>
    <w:unhideWhenUsed/>
    <w:rsid w:val="005918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91847"/>
  </w:style>
  <w:style w:type="character" w:styleId="Hypertextovprepojenie">
    <w:name w:val="Hyperlink"/>
    <w:basedOn w:val="Predvolenpsmoodseku"/>
    <w:uiPriority w:val="99"/>
    <w:unhideWhenUsed/>
    <w:rsid w:val="00D810F3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A10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A10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9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TU of Kosice</Company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Straka</dc:creator>
  <cp:lastModifiedBy>Zuzka</cp:lastModifiedBy>
  <cp:revision>2</cp:revision>
  <cp:lastPrinted>2019-08-11T10:13:00Z</cp:lastPrinted>
  <dcterms:created xsi:type="dcterms:W3CDTF">2023-10-12T12:10:00Z</dcterms:created>
  <dcterms:modified xsi:type="dcterms:W3CDTF">2023-10-12T12:10:00Z</dcterms:modified>
</cp:coreProperties>
</file>